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 | [Phone Number]</w:t>
      </w:r>
      <w:r>
        <w:br/>
      </w:r>
      <w:r>
        <w:t xml:space="preserve">[LinkedIn Profile or Website (optional)]</w:t>
      </w:r>
      <w:r>
        <w:br/>
      </w:r>
    </w:p>
    <w:p>
      <w:pPr>
        <w:pStyle w:val="BodyText"/>
      </w:pPr>
      <w:r>
        <w:rPr>
          <w:bCs/>
          <w:b/>
        </w:rPr>
        <w:t xml:space="preserve">[Date]</w:t>
      </w:r>
    </w:p>
    <w:p>
      <w:pPr>
        <w:pStyle w:val="BodyText"/>
      </w:pPr>
      <w:r>
        <w:rPr>
          <w:bCs/>
          <w:b/>
        </w:rPr>
        <w:t xml:space="preserve">[Hiring Manager's Name]</w:t>
      </w:r>
      <w:r>
        <w:br/>
      </w:r>
      <w:r>
        <w:t xml:space="preserve">[Company Name]</w:t>
      </w:r>
      <w:r>
        <w:br/>
      </w:r>
      <w:r>
        <w:t xml:space="preserve">[Company Address]</w:t>
      </w:r>
      <w:r>
        <w:br/>
      </w:r>
      <w:r>
        <w:t xml:space="preserve">Mexico City, Mexico</w:t>
      </w:r>
      <w:r>
        <w:br/>
      </w:r>
    </w:p>
    <w:bookmarkStart w:id="20" w:name="dear-hiring-managers-name"/>
    <w:p>
      <w:pPr>
        <w:pStyle w:val="Heading2"/>
      </w:pPr>
      <w:r>
        <w:t xml:space="preserve">Dear [Hiring Manager's Name],</w:t>
      </w:r>
    </w:p>
    <w:p>
      <w:pPr>
        <w:pStyle w:val="FirstParagraph"/>
      </w:pPr>
      <w:r>
        <w:t xml:space="preserve">I am writing to express my sincere interest in the Civil Engineer position at [Company Name], as advertised. With a robust academic background in civil engineering and hands-on experience in infrastructure development, I am eager to contribute my expertise to your team in Mexico City. As a dedicated professional committed to advancing sustainable and resilient infrastructure, I am particularly inspired by the unique challenges and opportunities that come with working in such a dynamic urban environment as Mexico City.</w:t>
      </w:r>
    </w:p>
    <w:p>
      <w:pPr>
        <w:pStyle w:val="BodyText"/>
      </w:pPr>
      <w:r>
        <w:t xml:space="preserve">Having spent [X years] in the field of civil engineering, I have developed a comprehensive understanding of structural design, project management, and construction methodologies. My career has been driven by a passion for creating solutions that address the evolving needs of modern cities while prioritizing safety, efficiency, and environmental responsibility. In Mexico City—where rapid urbanization and complex geotechnical conditions demand innovative engineering approaches—I believe my skills align closely with the goals of [Company Name]. Whether it is designing earthquake-resistant structures, optimizing urban drainage systems, or integrating green infrastructure into development projects, I am deeply committed to delivering work that elevates the quality of life for communities.</w:t>
      </w:r>
    </w:p>
    <w:p>
      <w:pPr>
        <w:pStyle w:val="BodyText"/>
      </w:pPr>
      <w:r>
        <w:t xml:space="preserve">My professional journey began with a degree in Civil Engineering from [University Name], where I graduated with honors. During my studies, I focused on topics such as structural analysis, transportation engineering, and environmental systems. This foundation was further strengthened through internships and projects that allowed me to apply theoretical knowledge to real-world scenarios. For instance, while working on a [specific project or task], I collaborated with a multidisciplinary team to design a [specific structure or system], which required meticulous planning, coordination with local authorities, and adherence to Mexican engineering standards. These experiences honed my ability to navigate regulatory frameworks and deliver projects that meet both technical and societal expectations.</w:t>
      </w:r>
    </w:p>
    <w:p>
      <w:pPr>
        <w:pStyle w:val="BodyText"/>
      </w:pPr>
      <w:r>
        <w:t xml:space="preserve">Since entering the workforce, I have been involved in a diverse range of civil engineering projects across Mexico City. One of my most significant contributions was [describe a specific project or achievement]. This initiative required addressing challenges related to [specific issue, e.g., seismic activity, water scarcity, or urban congestion], and I played a key role in [describe your responsibilities, e.g., conducting site assessments, drafting technical reports, or supervising construction]. The success of this project not only demonstrated my technical proficiency but also reinforced my belief in the transformative power of civil engineering to shape sustainable cities.</w:t>
      </w:r>
    </w:p>
    <w:p>
      <w:pPr>
        <w:pStyle w:val="BodyText"/>
      </w:pPr>
      <w:r>
        <w:t xml:space="preserve">In Mexico City, where infrastructure must balance historical preservation with modernization, I have developed a keen awareness of the cultural and environmental context that informs engineering decisions. For example, I have worked on projects that integrate traditional architectural elements with contemporary materials and technologies to ensure compliance with local regulations while enhancing functionality. This approach reflects my commitment to fostering inclusive growth and ensuring that infrastructure serves the needs of all residents, from bustling downtown areas to peripheral neighborhoods.</w:t>
      </w:r>
    </w:p>
    <w:p>
      <w:pPr>
        <w:pStyle w:val="BodyText"/>
      </w:pPr>
      <w:r>
        <w:t xml:space="preserve">What sets me apart as a civil engineer is my ability to combine technical expertise with a collaborative mindset. I thrive in team environments where open communication and innovation drive progress. Whether it is brainstorming solutions with architects, coordinating with contractors, or engaging with stakeholders, I prioritize transparency and accountability. In Mexico City, where projects often involve navigating complex regulatory landscapes and balancing competing interests, this skill is invaluable. My goal is to contribute to [Company Name]’s mission of delivering high-quality infrastructure that not only meets current demands but also anticipates future challenges.</w:t>
      </w:r>
    </w:p>
    <w:p>
      <w:pPr>
        <w:pStyle w:val="BodyText"/>
      </w:pPr>
      <w:r>
        <w:t xml:space="preserve">I am particularly drawn to [Company Name] because of its reputation for [specific quality or achievement, e.g., "innovative engineering solutions" or "commitment to sustainability"]. I admire how the company has addressed the unique needs of Mexico City through projects like [mention a relevant project or initiative]. I am confident that my background in civil engineering, combined with my dedication to excellence, would make me a valuable asset to your team. I am eager to bring my expertise in [specific area, e.g., structural design, urban planning, or construction management] to support the company’s continued success.</w:t>
      </w:r>
    </w:p>
    <w:p>
      <w:pPr>
        <w:pStyle w:val="BodyText"/>
      </w:pPr>
      <w:r>
        <w:t xml:space="preserve">Thank you for considering my application. I would welcome the opportunity to discuss how my experience and vision align with the needs of [Company Name]. I am available at your convenience for an interview and can be reached at [phone number] or [email address]. I look forward to the possibility of contributing to the growth and development of Mexico City through civil engineering excellence.</w:t>
      </w:r>
    </w:p>
    <w:p>
      <w:pPr>
        <w:pStyle w:val="BodyText"/>
      </w:pPr>
      <w:r>
        <w:t xml:space="preserve">Sincerely,</w:t>
      </w:r>
      <w:r>
        <w:br/>
      </w:r>
      <w:r>
        <w:rPr>
          <w:bCs/>
          <w:b/>
        </w:rPr>
        <w:t xml:space="preserve">[Your Full Name]</w:t>
      </w:r>
    </w:p>
    <w:p>
      <w:pPr>
        <w:pStyle w:val="BodyText"/>
      </w:pPr>
      <w:r>
        <w:t xml:space="preserve">Note: This cover letter is tailored for a Civil Engineer position in Mexico City, Mexico. The content emphasizes technical expertise, local context, and alignment with the company’s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3T20:56:11Z</dcterms:created>
  <dcterms:modified xsi:type="dcterms:W3CDTF">2026-07-23T20:56:11Z</dcterms:modified>
</cp:coreProperties>
</file>

<file path=docProps/custom.xml><?xml version="1.0" encoding="utf-8"?>
<Properties xmlns="http://schemas.openxmlformats.org/officeDocument/2006/custom-properties" xmlns:vt="http://schemas.openxmlformats.org/officeDocument/2006/docPropsVTypes"/>
</file>